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94D83" w14:textId="041A15FE" w:rsidR="00A5306B" w:rsidRPr="000265E9" w:rsidRDefault="000265E9">
      <w:pPr>
        <w:rPr>
          <w:lang w:val="en-US"/>
        </w:rPr>
      </w:pPr>
      <w:r>
        <w:rPr>
          <w:lang w:val="en-US"/>
        </w:rPr>
        <w:t>Test test tes</w:t>
      </w:r>
    </w:p>
    <w:sectPr w:rsidR="00A5306B" w:rsidRPr="000265E9" w:rsidSect="008905B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MyMbe0NDcyNLNU0lEKTi0uzszPAykwrAUAcbSYFywAAAA="/>
  </w:docVars>
  <w:rsids>
    <w:rsidRoot w:val="00DF6D96"/>
    <w:rsid w:val="000265E9"/>
    <w:rsid w:val="008905BA"/>
    <w:rsid w:val="00A5306B"/>
    <w:rsid w:val="00DF6D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7D467"/>
  <w15:chartTrackingRefBased/>
  <w15:docId w15:val="{BB128CDB-DE60-4842-A436-439F08DD3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5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war, Arshad Syed</dc:creator>
  <cp:keywords/>
  <dc:description/>
  <cp:lastModifiedBy>Anwar, Arshad Syed</cp:lastModifiedBy>
  <cp:revision>2</cp:revision>
  <dcterms:created xsi:type="dcterms:W3CDTF">2022-03-24T17:24:00Z</dcterms:created>
  <dcterms:modified xsi:type="dcterms:W3CDTF">2022-03-24T17:24:00Z</dcterms:modified>
</cp:coreProperties>
</file>